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A9A1CB" w14:textId="77777777" w:rsidR="006E1B5C" w:rsidRPr="00CB0200" w:rsidRDefault="00CB0200" w:rsidP="00CB0200">
      <w:pPr>
        <w:pStyle w:val="Heading2"/>
        <w:spacing w:before="0" w:line="420" w:lineRule="exact"/>
        <w:rPr>
          <w:rFonts w:ascii="Arial Black" w:hAnsi="Arial Black" w:cs="Arial"/>
          <w:b/>
          <w:noProof/>
          <w:sz w:val="38"/>
          <w:szCs w:val="38"/>
        </w:rPr>
      </w:pPr>
      <w:r w:rsidRPr="00CB0200">
        <w:rPr>
          <w:rFonts w:ascii="Arial Black" w:hAnsi="Arial Black" w:cs="Arial"/>
          <w:b/>
          <w:noProof/>
          <w:sz w:val="38"/>
          <w:szCs w:val="38"/>
        </w:rPr>
        <w:t>SUNWAY UNIVERSITY PRESS</w:t>
      </w:r>
    </w:p>
    <w:p w14:paraId="47B0CB47" w14:textId="77777777" w:rsidR="00CB0200" w:rsidRPr="00CB0200" w:rsidRDefault="00CB0200" w:rsidP="00CB0200">
      <w:pPr>
        <w:pStyle w:val="Heading2"/>
        <w:spacing w:before="0" w:line="420" w:lineRule="exact"/>
        <w:rPr>
          <w:rFonts w:ascii="Arial Black" w:hAnsi="Arial Black" w:cs="Arial"/>
          <w:b/>
          <w:noProof/>
          <w:sz w:val="38"/>
          <w:szCs w:val="38"/>
        </w:rPr>
      </w:pPr>
      <w:r w:rsidRPr="00CB0200">
        <w:rPr>
          <w:rFonts w:ascii="Arial Black" w:hAnsi="Arial Black" w:cs="Arial"/>
          <w:b/>
          <w:noProof/>
          <w:sz w:val="38"/>
          <w:szCs w:val="38"/>
        </w:rPr>
        <w:t xml:space="preserve">BOOK PROPOSAL </w:t>
      </w:r>
    </w:p>
    <w:p w14:paraId="64733729" w14:textId="77777777" w:rsidR="00D84BAC" w:rsidRDefault="00CB0200" w:rsidP="00300320">
      <w:pPr>
        <w:pStyle w:val="Title"/>
        <w:rPr>
          <w:rStyle w:val="Strong"/>
          <w:rFonts w:ascii="Arial" w:hAnsi="Arial" w:cs="Arial"/>
          <w:sz w:val="24"/>
        </w:rPr>
      </w:pPr>
      <w:r w:rsidRPr="003F5CA0">
        <w:rPr>
          <w:rStyle w:val="Strong"/>
          <w:rFonts w:ascii="Arial" w:hAnsi="Arial" w:cs="Arial"/>
          <w:sz w:val="24"/>
        </w:rPr>
        <w:t>For Authors</w:t>
      </w:r>
      <w:r w:rsidR="00D84BAC" w:rsidRPr="003F5CA0">
        <w:rPr>
          <w:rStyle w:val="Strong"/>
          <w:rFonts w:ascii="Arial" w:hAnsi="Arial" w:cs="Arial"/>
          <w:sz w:val="24"/>
        </w:rPr>
        <w:t xml:space="preserve"> </w:t>
      </w:r>
    </w:p>
    <w:p w14:paraId="33180DF7" w14:textId="77777777" w:rsidR="00300320" w:rsidRPr="00300320" w:rsidRDefault="00300320" w:rsidP="00300320">
      <w:pPr>
        <w:pBdr>
          <w:bottom w:val="single" w:sz="6" w:space="1" w:color="auto"/>
        </w:pBdr>
      </w:pPr>
    </w:p>
    <w:p w14:paraId="3CDC900D" w14:textId="77777777" w:rsidR="00CB0200" w:rsidRDefault="00CB0200" w:rsidP="00CB0200"/>
    <w:p w14:paraId="748F1BF6" w14:textId="77777777" w:rsidR="002325C4" w:rsidRDefault="002325C4" w:rsidP="00CB0200"/>
    <w:p w14:paraId="31309305" w14:textId="77777777" w:rsidR="0085402E" w:rsidRPr="00487AF0" w:rsidRDefault="0085402E" w:rsidP="00CB0200">
      <w:pPr>
        <w:rPr>
          <w:rFonts w:ascii="Arial" w:hAnsi="Arial" w:cs="Arial"/>
          <w:b/>
          <w:szCs w:val="24"/>
        </w:rPr>
      </w:pPr>
      <w:r w:rsidRPr="00487AF0">
        <w:rPr>
          <w:rFonts w:ascii="Arial" w:hAnsi="Arial" w:cs="Arial"/>
          <w:b/>
          <w:szCs w:val="24"/>
        </w:rPr>
        <w:t>Proposed Title</w:t>
      </w:r>
    </w:p>
    <w:p w14:paraId="2F84FAF6" w14:textId="77777777" w:rsidR="00133DAD" w:rsidRPr="00133DAD" w:rsidRDefault="00133DAD" w:rsidP="00627BDC">
      <w:pPr>
        <w:shd w:val="clear" w:color="auto" w:fill="FFFFFF" w:themeFill="background1"/>
        <w:rPr>
          <w:rFonts w:asciiTheme="majorHAnsi" w:hAnsiTheme="majorHAnsi" w:cs="Arial"/>
          <w:i/>
          <w:sz w:val="24"/>
          <w:szCs w:val="24"/>
        </w:rPr>
      </w:pPr>
      <w:r w:rsidRPr="00676EDC">
        <w:rPr>
          <w:rFonts w:asciiTheme="majorHAnsi" w:hAnsiTheme="majorHAnsi" w:cs="Arial"/>
          <w:i/>
          <w:sz w:val="24"/>
          <w:szCs w:val="24"/>
          <w:shd w:val="clear" w:color="auto" w:fill="FFFFFF" w:themeFill="background1"/>
        </w:rPr>
        <w:t>[</w:t>
      </w:r>
      <w:r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This is a working title and </w:t>
      </w:r>
      <w:r w:rsidR="00381FBA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can be </w:t>
      </w:r>
      <w:r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refine</w:t>
      </w:r>
      <w:r w:rsidR="00381FBA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d upon further development of your book. </w:t>
      </w:r>
      <w:r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Indicate if the book is part of a series. Provide the series name, if any.]</w:t>
      </w:r>
    </w:p>
    <w:p w14:paraId="1B9C8889" w14:textId="77777777" w:rsidR="0085402E" w:rsidRPr="00133DAD" w:rsidRDefault="0085402E" w:rsidP="00CB0200">
      <w:pPr>
        <w:rPr>
          <w:rFonts w:asciiTheme="majorHAnsi" w:hAnsiTheme="majorHAnsi" w:cs="Arial"/>
          <w:sz w:val="24"/>
          <w:szCs w:val="24"/>
        </w:rPr>
      </w:pPr>
    </w:p>
    <w:p w14:paraId="5F2EA917" w14:textId="77777777" w:rsidR="0085402E" w:rsidRPr="00487AF0" w:rsidRDefault="0085402E" w:rsidP="00CB0200">
      <w:pPr>
        <w:rPr>
          <w:rFonts w:ascii="Arial" w:hAnsi="Arial" w:cs="Arial"/>
          <w:b/>
          <w:szCs w:val="24"/>
        </w:rPr>
      </w:pPr>
      <w:r w:rsidRPr="00487AF0">
        <w:rPr>
          <w:rFonts w:ascii="Arial" w:hAnsi="Arial" w:cs="Arial"/>
          <w:b/>
          <w:szCs w:val="24"/>
        </w:rPr>
        <w:t>Author/Editor Information</w:t>
      </w:r>
    </w:p>
    <w:p w14:paraId="1C19AF79" w14:textId="77777777" w:rsidR="0085402E" w:rsidRPr="0062440B" w:rsidRDefault="00133DAD" w:rsidP="00CB0200">
      <w:pPr>
        <w:rPr>
          <w:rFonts w:asciiTheme="majorHAnsi" w:hAnsiTheme="majorHAnsi" w:cs="Arial"/>
          <w:i/>
          <w:sz w:val="20"/>
        </w:rPr>
      </w:pPr>
      <w:r w:rsidRPr="00676EDC">
        <w:rPr>
          <w:rFonts w:asciiTheme="majorHAnsi" w:hAnsiTheme="majorHAnsi" w:cs="Arial"/>
          <w:i/>
          <w:sz w:val="20"/>
          <w:shd w:val="clear" w:color="auto" w:fill="FFFFFF" w:themeFill="background1"/>
        </w:rPr>
        <w:t>[Provide details of the author(s)</w:t>
      </w:r>
      <w:r w:rsidR="00DE2375" w:rsidRPr="00676EDC">
        <w:rPr>
          <w:rFonts w:asciiTheme="majorHAnsi" w:hAnsiTheme="majorHAnsi" w:cs="Arial"/>
          <w:i/>
          <w:sz w:val="20"/>
          <w:shd w:val="clear" w:color="auto" w:fill="FFFFFF" w:themeFill="background1"/>
        </w:rPr>
        <w:t xml:space="preserve"> </w:t>
      </w:r>
      <w:r w:rsidR="00DB647B" w:rsidRPr="00676EDC">
        <w:rPr>
          <w:rFonts w:asciiTheme="majorHAnsi" w:hAnsiTheme="majorHAnsi" w:cs="Arial"/>
          <w:i/>
          <w:sz w:val="20"/>
          <w:shd w:val="clear" w:color="auto" w:fill="FFFFFF" w:themeFill="background1"/>
        </w:rPr>
        <w:t>and/</w:t>
      </w:r>
      <w:r w:rsidR="00A809B0" w:rsidRPr="00676EDC">
        <w:rPr>
          <w:rFonts w:asciiTheme="majorHAnsi" w:hAnsiTheme="majorHAnsi" w:cs="Arial"/>
          <w:i/>
          <w:sz w:val="20"/>
          <w:shd w:val="clear" w:color="auto" w:fill="FFFFFF" w:themeFill="background1"/>
        </w:rPr>
        <w:t>or</w:t>
      </w:r>
      <w:r w:rsidR="00DB647B" w:rsidRPr="00676EDC">
        <w:rPr>
          <w:rFonts w:asciiTheme="majorHAnsi" w:hAnsiTheme="majorHAnsi" w:cs="Arial"/>
          <w:i/>
          <w:sz w:val="20"/>
          <w:shd w:val="clear" w:color="auto" w:fill="FFFFFF" w:themeFill="background1"/>
        </w:rPr>
        <w:t xml:space="preserve"> the </w:t>
      </w:r>
      <w:r w:rsidRPr="00676EDC">
        <w:rPr>
          <w:rFonts w:asciiTheme="majorHAnsi" w:hAnsiTheme="majorHAnsi" w:cs="Arial"/>
          <w:i/>
          <w:sz w:val="20"/>
          <w:shd w:val="clear" w:color="auto" w:fill="FFFFFF" w:themeFill="background1"/>
        </w:rPr>
        <w:t>editor(s)</w:t>
      </w:r>
      <w:r w:rsidR="00DB647B" w:rsidRPr="00676EDC">
        <w:rPr>
          <w:rFonts w:asciiTheme="majorHAnsi" w:hAnsiTheme="majorHAnsi" w:cs="Arial"/>
          <w:i/>
          <w:sz w:val="20"/>
          <w:shd w:val="clear" w:color="auto" w:fill="FFFFFF" w:themeFill="background1"/>
        </w:rPr>
        <w:t xml:space="preserve"> if applicable</w:t>
      </w:r>
      <w:r w:rsidR="00024C4F" w:rsidRPr="00676EDC">
        <w:rPr>
          <w:rFonts w:asciiTheme="majorHAnsi" w:hAnsiTheme="majorHAnsi" w:cs="Arial"/>
          <w:i/>
          <w:sz w:val="20"/>
          <w:shd w:val="clear" w:color="auto" w:fill="FFFFFF" w:themeFill="background1"/>
        </w:rPr>
        <w:t>.</w:t>
      </w:r>
      <w:r w:rsidR="00624C8D" w:rsidRPr="00676EDC">
        <w:rPr>
          <w:rFonts w:asciiTheme="majorHAnsi" w:hAnsiTheme="majorHAnsi" w:cs="Arial"/>
          <w:i/>
          <w:sz w:val="20"/>
          <w:shd w:val="clear" w:color="auto" w:fill="FFFFFF" w:themeFill="background1"/>
        </w:rPr>
        <w:t xml:space="preserve"> </w:t>
      </w:r>
      <w:r w:rsidR="00EB6B5F" w:rsidRPr="00676EDC">
        <w:rPr>
          <w:rFonts w:asciiTheme="majorHAnsi" w:hAnsiTheme="majorHAnsi" w:cs="Arial"/>
          <w:i/>
          <w:sz w:val="20"/>
          <w:shd w:val="clear" w:color="auto" w:fill="FFFFFF" w:themeFill="background1"/>
        </w:rPr>
        <w:t xml:space="preserve">Highlight </w:t>
      </w:r>
      <w:r w:rsidR="00D166E1" w:rsidRPr="00676EDC">
        <w:rPr>
          <w:rFonts w:asciiTheme="majorHAnsi" w:hAnsiTheme="majorHAnsi" w:cs="Arial"/>
          <w:i/>
          <w:sz w:val="20"/>
          <w:shd w:val="clear" w:color="auto" w:fill="FFFFFF" w:themeFill="background1"/>
        </w:rPr>
        <w:t xml:space="preserve">credentials </w:t>
      </w:r>
      <w:r w:rsidR="00624C8D" w:rsidRPr="00676EDC">
        <w:rPr>
          <w:rFonts w:asciiTheme="majorHAnsi" w:hAnsiTheme="majorHAnsi" w:cs="Arial"/>
          <w:i/>
          <w:sz w:val="20"/>
          <w:shd w:val="clear" w:color="auto" w:fill="FFFFFF" w:themeFill="background1"/>
        </w:rPr>
        <w:t xml:space="preserve">that </w:t>
      </w:r>
      <w:r w:rsidR="00EB6B5F" w:rsidRPr="00676EDC">
        <w:rPr>
          <w:rFonts w:asciiTheme="majorHAnsi" w:hAnsiTheme="majorHAnsi" w:cs="Arial"/>
          <w:i/>
          <w:sz w:val="20"/>
          <w:shd w:val="clear" w:color="auto" w:fill="FFFFFF" w:themeFill="background1"/>
        </w:rPr>
        <w:t xml:space="preserve">will </w:t>
      </w:r>
      <w:r w:rsidR="00624C8D" w:rsidRPr="00676EDC">
        <w:rPr>
          <w:rFonts w:asciiTheme="majorHAnsi" w:hAnsiTheme="majorHAnsi" w:cs="Arial"/>
          <w:i/>
          <w:sz w:val="20"/>
          <w:shd w:val="clear" w:color="auto" w:fill="FFFFFF" w:themeFill="background1"/>
        </w:rPr>
        <w:t>help in promoting the book.</w:t>
      </w:r>
      <w:r w:rsidRPr="00676EDC">
        <w:rPr>
          <w:rFonts w:asciiTheme="majorHAnsi" w:hAnsiTheme="majorHAnsi" w:cs="Arial"/>
          <w:i/>
          <w:sz w:val="20"/>
          <w:shd w:val="clear" w:color="auto" w:fill="FFFFFF" w:themeFill="background1"/>
        </w:rPr>
        <w:t>]</w:t>
      </w:r>
    </w:p>
    <w:p w14:paraId="206D7FD0" w14:textId="77777777" w:rsidR="00B14C52" w:rsidRDefault="00B14C52" w:rsidP="00CB0200">
      <w:pPr>
        <w:rPr>
          <w:rFonts w:ascii="Arial" w:hAnsi="Arial" w:cs="Arial"/>
          <w:b/>
          <w:sz w:val="24"/>
          <w:szCs w:val="24"/>
        </w:rPr>
      </w:pPr>
    </w:p>
    <w:p w14:paraId="23CD13A6" w14:textId="77777777" w:rsidR="0085402E" w:rsidRPr="00487AF0" w:rsidRDefault="0085402E" w:rsidP="00CB0200">
      <w:pPr>
        <w:rPr>
          <w:rFonts w:ascii="Arial" w:hAnsi="Arial" w:cs="Arial"/>
          <w:b/>
          <w:szCs w:val="24"/>
        </w:rPr>
      </w:pPr>
      <w:r w:rsidRPr="00487AF0">
        <w:rPr>
          <w:rFonts w:ascii="Arial" w:hAnsi="Arial" w:cs="Arial"/>
          <w:b/>
          <w:szCs w:val="24"/>
        </w:rPr>
        <w:t>Book Information</w:t>
      </w:r>
    </w:p>
    <w:p w14:paraId="0D778CEB" w14:textId="77777777" w:rsidR="006958D9" w:rsidRDefault="00B14C52" w:rsidP="00D16EAA">
      <w:pPr>
        <w:rPr>
          <w:rFonts w:asciiTheme="majorHAnsi" w:hAnsiTheme="majorHAnsi" w:cs="Arial"/>
          <w:i/>
          <w:sz w:val="20"/>
          <w:szCs w:val="20"/>
          <w:shd w:val="clear" w:color="auto" w:fill="D9D9D9" w:themeFill="background1" w:themeFillShade="D9"/>
        </w:rPr>
      </w:pPr>
      <w:r w:rsidRPr="00676EDC">
        <w:rPr>
          <w:rFonts w:asciiTheme="majorHAnsi" w:hAnsiTheme="majorHAnsi" w:cs="Arial"/>
          <w:i/>
          <w:sz w:val="20"/>
          <w:szCs w:val="20"/>
          <w:shd w:val="clear" w:color="auto" w:fill="FFFFFF" w:themeFill="background1"/>
        </w:rPr>
        <w:t>[</w:t>
      </w:r>
      <w:r w:rsidR="006958D9" w:rsidRPr="00676EDC">
        <w:rPr>
          <w:rFonts w:asciiTheme="majorHAnsi" w:hAnsiTheme="majorHAnsi" w:cs="Arial"/>
          <w:i/>
          <w:sz w:val="20"/>
          <w:szCs w:val="20"/>
          <w:shd w:val="clear" w:color="auto" w:fill="FFFFFF" w:themeFill="background1"/>
        </w:rPr>
        <w:t>Provide a synopsis</w:t>
      </w:r>
      <w:r w:rsidR="00AE72E8" w:rsidRPr="00676EDC">
        <w:rPr>
          <w:rFonts w:asciiTheme="majorHAnsi" w:hAnsiTheme="majorHAnsi" w:cs="Arial"/>
          <w:i/>
          <w:sz w:val="20"/>
          <w:szCs w:val="20"/>
          <w:shd w:val="clear" w:color="auto" w:fill="FFFFFF" w:themeFill="background1"/>
        </w:rPr>
        <w:t xml:space="preserve"> which answers the following questions: What is this book about?</w:t>
      </w:r>
      <w:r w:rsidR="00F86E39" w:rsidRPr="00676EDC">
        <w:rPr>
          <w:rFonts w:asciiTheme="majorHAnsi" w:hAnsiTheme="majorHAnsi" w:cs="Arial"/>
          <w:i/>
          <w:sz w:val="20"/>
          <w:szCs w:val="20"/>
          <w:shd w:val="clear" w:color="auto" w:fill="FFFFFF" w:themeFill="background1"/>
        </w:rPr>
        <w:t xml:space="preserve"> What are the goals of your book? What are the main topics and approach? What aspects of your book will contribute to its success?</w:t>
      </w:r>
      <w:r w:rsidR="00976F59" w:rsidRPr="00676EDC">
        <w:rPr>
          <w:rFonts w:asciiTheme="majorHAnsi" w:hAnsiTheme="majorHAnsi" w:cs="Arial"/>
          <w:i/>
          <w:sz w:val="20"/>
          <w:szCs w:val="20"/>
          <w:shd w:val="clear" w:color="auto" w:fill="FFFFFF" w:themeFill="background1"/>
        </w:rPr>
        <w:t xml:space="preserve"> What are the features?</w:t>
      </w:r>
      <w:r w:rsidR="006958D9" w:rsidRPr="00676EDC">
        <w:rPr>
          <w:rFonts w:asciiTheme="majorHAnsi" w:hAnsiTheme="majorHAnsi" w:cs="Arial"/>
          <w:i/>
          <w:sz w:val="20"/>
          <w:szCs w:val="20"/>
          <w:shd w:val="clear" w:color="auto" w:fill="FFFFFF" w:themeFill="background1"/>
        </w:rPr>
        <w:t xml:space="preserve"> </w:t>
      </w:r>
      <w:r w:rsidR="006958D9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Highlight if </w:t>
      </w:r>
      <w:r w:rsidR="00976F59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your </w:t>
      </w:r>
      <w:r w:rsidR="006958D9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book is designed to be </w:t>
      </w:r>
      <w:r w:rsidR="00686CE0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a </w:t>
      </w:r>
      <w:r w:rsidR="006958D9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part of a larger series. Provide details of the series if applicable.]</w:t>
      </w:r>
    </w:p>
    <w:p w14:paraId="3E65BD08" w14:textId="77777777" w:rsidR="006958D9" w:rsidRDefault="006958D9" w:rsidP="00D16EAA">
      <w:pPr>
        <w:rPr>
          <w:rFonts w:asciiTheme="majorHAnsi" w:hAnsiTheme="majorHAnsi" w:cs="Arial"/>
          <w:i/>
          <w:sz w:val="20"/>
          <w:szCs w:val="24"/>
          <w:shd w:val="clear" w:color="auto" w:fill="D9D9D9" w:themeFill="background1" w:themeFillShade="D9"/>
        </w:rPr>
      </w:pPr>
    </w:p>
    <w:p w14:paraId="6011B572" w14:textId="77777777" w:rsidR="006958D9" w:rsidRPr="00487AF0" w:rsidRDefault="006958D9" w:rsidP="006958D9">
      <w:pPr>
        <w:rPr>
          <w:rFonts w:ascii="Arial" w:hAnsi="Arial" w:cs="Arial"/>
          <w:b/>
          <w:szCs w:val="24"/>
        </w:rPr>
      </w:pPr>
      <w:r w:rsidRPr="00487AF0">
        <w:rPr>
          <w:rFonts w:ascii="Arial" w:hAnsi="Arial" w:cs="Arial"/>
          <w:b/>
          <w:szCs w:val="24"/>
        </w:rPr>
        <w:t xml:space="preserve">Book </w:t>
      </w:r>
      <w:r>
        <w:rPr>
          <w:rFonts w:ascii="Arial" w:hAnsi="Arial" w:cs="Arial"/>
          <w:b/>
          <w:szCs w:val="24"/>
        </w:rPr>
        <w:t xml:space="preserve">Specifications </w:t>
      </w:r>
    </w:p>
    <w:p w14:paraId="226AB294" w14:textId="77777777" w:rsidR="00B14C52" w:rsidRDefault="0045037D" w:rsidP="00D16EAA">
      <w:pPr>
        <w:rPr>
          <w:rFonts w:asciiTheme="majorHAnsi" w:hAnsiTheme="majorHAnsi" w:cs="Arial"/>
          <w:i/>
          <w:sz w:val="20"/>
          <w:szCs w:val="24"/>
        </w:rPr>
      </w:pPr>
      <w:r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[</w:t>
      </w:r>
      <w:r w:rsidR="0014481F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Provide specifications of the book</w:t>
      </w:r>
      <w:r w:rsidR="00FF4D99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</w:t>
      </w:r>
      <w:r w:rsidR="00CB5955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i.e. </w:t>
      </w:r>
      <w:r w:rsidR="006958D9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(i) </w:t>
      </w:r>
      <w:r w:rsidR="00E6675F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book structure (ii) </w:t>
      </w:r>
      <w:r w:rsidR="00FF4D99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estimated number of words</w:t>
      </w:r>
      <w:r w:rsidR="006958D9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/</w:t>
      </w:r>
      <w:r w:rsidR="00FF4D99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pages</w:t>
      </w:r>
      <w:r w:rsidR="006958D9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and </w:t>
      </w:r>
      <w:r w:rsidR="00FF4D99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chapters </w:t>
      </w:r>
      <w:r w:rsidR="006958D9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(i</w:t>
      </w:r>
      <w:r w:rsidR="00E6675F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i</w:t>
      </w:r>
      <w:r w:rsidR="006958D9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i) </w:t>
      </w:r>
      <w:r w:rsidR="0090296C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whether or not there are </w:t>
      </w:r>
      <w:r w:rsidR="006958D9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illustrations</w:t>
      </w:r>
      <w:r w:rsidR="0090296C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, </w:t>
      </w:r>
      <w:r w:rsidR="006958D9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images</w:t>
      </w:r>
      <w:r w:rsidR="0090296C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, </w:t>
      </w:r>
      <w:r w:rsidR="00CB5955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tables or charts </w:t>
      </w:r>
      <w:r w:rsidR="005C4FA5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and </w:t>
      </w:r>
      <w:r w:rsidR="003E253B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(</w:t>
      </w:r>
      <w:r w:rsidR="0090296C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i</w:t>
      </w:r>
      <w:r w:rsidR="003E253B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v) any</w:t>
      </w:r>
      <w:r w:rsidR="00A04DB0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</w:t>
      </w:r>
      <w:r w:rsidR="003E253B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other feature</w:t>
      </w:r>
      <w:r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]</w:t>
      </w:r>
      <w:r w:rsidR="003E253B">
        <w:rPr>
          <w:rFonts w:asciiTheme="majorHAnsi" w:hAnsiTheme="majorHAnsi" w:cs="Arial"/>
          <w:i/>
          <w:sz w:val="20"/>
          <w:szCs w:val="24"/>
          <w:shd w:val="clear" w:color="auto" w:fill="D9D9D9" w:themeFill="background1" w:themeFillShade="D9"/>
        </w:rPr>
        <w:t xml:space="preserve"> </w:t>
      </w:r>
    </w:p>
    <w:p w14:paraId="72519B46" w14:textId="77777777" w:rsidR="00D16EAA" w:rsidRDefault="00D16EAA" w:rsidP="00D16EAA">
      <w:pPr>
        <w:rPr>
          <w:rFonts w:ascii="Arial" w:hAnsi="Arial" w:cs="Arial"/>
          <w:b/>
          <w:sz w:val="24"/>
          <w:szCs w:val="24"/>
        </w:rPr>
      </w:pPr>
    </w:p>
    <w:p w14:paraId="3FBEBF85" w14:textId="77777777" w:rsidR="005843F9" w:rsidRPr="00487AF0" w:rsidRDefault="005843F9" w:rsidP="005843F9">
      <w:pPr>
        <w:rPr>
          <w:rFonts w:ascii="Arial" w:hAnsi="Arial" w:cs="Arial"/>
          <w:b/>
          <w:szCs w:val="24"/>
        </w:rPr>
      </w:pPr>
      <w:r w:rsidRPr="00487AF0">
        <w:rPr>
          <w:rFonts w:ascii="Arial" w:hAnsi="Arial" w:cs="Arial"/>
          <w:b/>
          <w:szCs w:val="24"/>
        </w:rPr>
        <w:t>Target Audience</w:t>
      </w:r>
    </w:p>
    <w:p w14:paraId="13C62B29" w14:textId="77777777" w:rsidR="005843F9" w:rsidRPr="0062440B" w:rsidRDefault="005843F9" w:rsidP="00676EDC">
      <w:pPr>
        <w:shd w:val="clear" w:color="auto" w:fill="FFFFFF" w:themeFill="background1"/>
        <w:rPr>
          <w:rFonts w:asciiTheme="majorHAnsi" w:hAnsiTheme="majorHAnsi" w:cs="Arial"/>
          <w:i/>
          <w:sz w:val="20"/>
          <w:szCs w:val="24"/>
        </w:rPr>
      </w:pPr>
      <w:r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[Indicate who will read and have interest in your book</w:t>
      </w:r>
      <w:r w:rsidR="00CD3443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. </w:t>
      </w:r>
      <w:r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Provide details if there is a specific academic programme/</w:t>
      </w:r>
      <w:r w:rsid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</w:t>
      </w:r>
      <w:r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organisation which will use</w:t>
      </w:r>
      <w:r w:rsidR="008A1A14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</w:t>
      </w:r>
      <w:r w:rsidR="002B2E56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the </w:t>
      </w:r>
      <w:r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book</w:t>
      </w:r>
      <w:r w:rsidR="00A20CAA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e.g. </w:t>
      </w:r>
      <w:r w:rsidR="00CD3443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name of programme, number of </w:t>
      </w:r>
      <w:r w:rsidR="003E253B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students </w:t>
      </w:r>
      <w:r w:rsidR="00CD3443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using </w:t>
      </w:r>
      <w:r w:rsidR="003E253B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in a </w:t>
      </w:r>
      <w:r w:rsidR="00A20CAA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year</w:t>
      </w:r>
      <w:r w:rsidR="003E253B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,</w:t>
      </w:r>
      <w:r w:rsidR="002B6A9B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level etc.</w:t>
      </w:r>
      <w:r w:rsidR="00850D75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Indicate if there is a market for this book beyond the Sunway Education Group. Provide details.</w:t>
      </w:r>
      <w:r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]</w:t>
      </w:r>
    </w:p>
    <w:p w14:paraId="34726F34" w14:textId="77777777" w:rsidR="005843F9" w:rsidRDefault="005843F9" w:rsidP="00D16EAA">
      <w:pPr>
        <w:rPr>
          <w:rFonts w:ascii="Arial" w:hAnsi="Arial" w:cs="Arial"/>
          <w:b/>
          <w:sz w:val="24"/>
          <w:szCs w:val="24"/>
        </w:rPr>
      </w:pPr>
    </w:p>
    <w:p w14:paraId="2520F748" w14:textId="77777777" w:rsidR="0085402E" w:rsidRPr="00487AF0" w:rsidRDefault="0085402E" w:rsidP="00CB0200">
      <w:pPr>
        <w:rPr>
          <w:rFonts w:ascii="Arial" w:hAnsi="Arial" w:cs="Arial"/>
          <w:b/>
          <w:szCs w:val="24"/>
        </w:rPr>
      </w:pPr>
      <w:r w:rsidRPr="00487AF0">
        <w:rPr>
          <w:rFonts w:ascii="Arial" w:hAnsi="Arial" w:cs="Arial"/>
          <w:b/>
          <w:szCs w:val="24"/>
        </w:rPr>
        <w:t>Benefits</w:t>
      </w:r>
      <w:r w:rsidR="00133DAD" w:rsidRPr="00487AF0">
        <w:rPr>
          <w:rFonts w:ascii="Arial" w:hAnsi="Arial" w:cs="Arial"/>
          <w:b/>
          <w:szCs w:val="24"/>
        </w:rPr>
        <w:t xml:space="preserve"> to Audience</w:t>
      </w:r>
    </w:p>
    <w:p w14:paraId="7CBB5361" w14:textId="77777777" w:rsidR="00B14C52" w:rsidRPr="0062440B" w:rsidRDefault="00B14C52" w:rsidP="00CB0200">
      <w:pPr>
        <w:rPr>
          <w:rFonts w:asciiTheme="majorHAnsi" w:hAnsiTheme="majorHAnsi" w:cs="Arial"/>
          <w:i/>
          <w:sz w:val="20"/>
          <w:szCs w:val="24"/>
        </w:rPr>
      </w:pPr>
      <w:r w:rsidRPr="00E773D4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[Explain how this book benefit</w:t>
      </w:r>
      <w:r w:rsidR="00694504" w:rsidRPr="00E773D4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s</w:t>
      </w:r>
      <w:r w:rsidRPr="00E773D4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</w:t>
      </w:r>
      <w:r w:rsidR="00DC6C39" w:rsidRPr="00E773D4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your </w:t>
      </w:r>
      <w:r w:rsidRPr="00E773D4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target audience and </w:t>
      </w:r>
      <w:r w:rsidR="00694504" w:rsidRPr="00E773D4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the </w:t>
      </w:r>
      <w:r w:rsidRPr="00E773D4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value it brings to your audience. </w:t>
      </w:r>
      <w:r w:rsidR="00694504" w:rsidRPr="00E773D4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What </w:t>
      </w:r>
      <w:r w:rsidRPr="00E773D4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problems</w:t>
      </w:r>
      <w:r w:rsidR="00694504" w:rsidRPr="00E773D4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</w:t>
      </w:r>
      <w:r w:rsidRPr="00E773D4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/needs</w:t>
      </w:r>
      <w:r w:rsidR="00694504" w:rsidRPr="00E773D4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does</w:t>
      </w:r>
      <w:r w:rsidRPr="00E773D4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</w:t>
      </w:r>
      <w:r w:rsidR="00694504" w:rsidRPr="00E773D4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it </w:t>
      </w:r>
      <w:r w:rsidRPr="00E773D4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address?</w:t>
      </w:r>
      <w:r w:rsidR="00CB724E" w:rsidRPr="00E773D4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]</w:t>
      </w:r>
      <w:r w:rsidR="00442AEB" w:rsidRPr="003962D4">
        <w:rPr>
          <w:rFonts w:asciiTheme="majorHAnsi" w:hAnsiTheme="majorHAnsi" w:cs="Arial"/>
          <w:i/>
          <w:sz w:val="20"/>
          <w:szCs w:val="24"/>
          <w:shd w:val="clear" w:color="auto" w:fill="D9D9D9" w:themeFill="background1" w:themeFillShade="D9"/>
        </w:rPr>
        <w:t xml:space="preserve"> </w:t>
      </w:r>
    </w:p>
    <w:p w14:paraId="397AA25B" w14:textId="77777777" w:rsidR="00B14C52" w:rsidRDefault="00B14C52" w:rsidP="00CB0200">
      <w:pPr>
        <w:rPr>
          <w:rFonts w:asciiTheme="majorHAnsi" w:hAnsiTheme="majorHAnsi" w:cs="Arial"/>
          <w:i/>
          <w:sz w:val="24"/>
          <w:szCs w:val="24"/>
        </w:rPr>
      </w:pPr>
      <w:r>
        <w:rPr>
          <w:rFonts w:asciiTheme="majorHAnsi" w:hAnsiTheme="majorHAnsi" w:cs="Arial"/>
          <w:i/>
          <w:sz w:val="24"/>
          <w:szCs w:val="24"/>
        </w:rPr>
        <w:t xml:space="preserve"> </w:t>
      </w:r>
    </w:p>
    <w:p w14:paraId="30B3491D" w14:textId="77777777" w:rsidR="00FE2A74" w:rsidRDefault="00FE2A74" w:rsidP="00CB0200">
      <w:pPr>
        <w:rPr>
          <w:rFonts w:asciiTheme="majorHAnsi" w:hAnsiTheme="majorHAnsi" w:cs="Arial"/>
          <w:i/>
          <w:sz w:val="24"/>
          <w:szCs w:val="24"/>
        </w:rPr>
      </w:pPr>
    </w:p>
    <w:p w14:paraId="69089F05" w14:textId="77777777" w:rsidR="00FE2A74" w:rsidRPr="00B14C52" w:rsidRDefault="00FE2A74" w:rsidP="00CB0200">
      <w:pPr>
        <w:rPr>
          <w:rFonts w:asciiTheme="majorHAnsi" w:hAnsiTheme="majorHAnsi" w:cs="Arial"/>
          <w:i/>
          <w:sz w:val="24"/>
          <w:szCs w:val="24"/>
        </w:rPr>
      </w:pPr>
    </w:p>
    <w:p w14:paraId="0AC97995" w14:textId="77777777" w:rsidR="0085402E" w:rsidRPr="00487AF0" w:rsidRDefault="0085402E" w:rsidP="00CB0200">
      <w:pPr>
        <w:rPr>
          <w:rFonts w:ascii="Arial" w:hAnsi="Arial" w:cs="Arial"/>
          <w:b/>
          <w:szCs w:val="24"/>
        </w:rPr>
      </w:pPr>
      <w:r w:rsidRPr="00487AF0">
        <w:rPr>
          <w:rFonts w:ascii="Arial" w:hAnsi="Arial" w:cs="Arial"/>
          <w:b/>
          <w:szCs w:val="24"/>
        </w:rPr>
        <w:lastRenderedPageBreak/>
        <w:t>Unique Selling Proposition</w:t>
      </w:r>
      <w:r w:rsidR="00442AEB" w:rsidRPr="00487AF0">
        <w:rPr>
          <w:rFonts w:ascii="Arial" w:hAnsi="Arial" w:cs="Arial"/>
          <w:b/>
          <w:szCs w:val="24"/>
        </w:rPr>
        <w:t xml:space="preserve"> (USP)</w:t>
      </w:r>
    </w:p>
    <w:p w14:paraId="6E49F8C8" w14:textId="77777777" w:rsidR="00766BF2" w:rsidRPr="0062440B" w:rsidRDefault="00766BF2" w:rsidP="00CB0200">
      <w:pPr>
        <w:rPr>
          <w:rFonts w:asciiTheme="majorHAnsi" w:hAnsiTheme="majorHAnsi" w:cs="Arial"/>
          <w:i/>
          <w:sz w:val="20"/>
          <w:szCs w:val="24"/>
        </w:rPr>
      </w:pPr>
      <w:r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[</w:t>
      </w:r>
      <w:r w:rsidR="004A1EB5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Provide </w:t>
      </w:r>
      <w:r w:rsidR="00C92B72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three </w:t>
      </w:r>
      <w:r w:rsidR="004A1EB5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key points </w:t>
      </w:r>
      <w:r w:rsidR="00C92B72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which differentiate this book</w:t>
      </w:r>
      <w:r w:rsidR="00412902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from others in the market</w:t>
      </w:r>
      <w:r w:rsidR="00C92B72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.</w:t>
      </w:r>
      <w:r w:rsidR="00A01312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</w:t>
      </w:r>
      <w:r w:rsidR="00172341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Examples: unique features,</w:t>
      </w:r>
      <w:r w:rsidR="00816C20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</w:t>
      </w:r>
      <w:r w:rsidR="00172341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different approach to a</w:t>
      </w:r>
      <w:r w:rsidR="00D205A7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n old </w:t>
      </w:r>
      <w:r w:rsidR="00172341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topic, new </w:t>
      </w:r>
      <w:r w:rsidR="00D205A7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topic or </w:t>
      </w:r>
      <w:r w:rsidR="00172341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research etc.</w:t>
      </w:r>
      <w:r w:rsidR="00C026D0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</w:t>
      </w:r>
      <w:r w:rsidR="00C8113C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Relate y</w:t>
      </w:r>
      <w:r w:rsidR="00C026D0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our USPs </w:t>
      </w:r>
      <w:r w:rsidR="00C8113C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to how they benefit your audience.]</w:t>
      </w:r>
      <w:r w:rsidR="00C8113C">
        <w:rPr>
          <w:rFonts w:asciiTheme="majorHAnsi" w:hAnsiTheme="majorHAnsi" w:cs="Arial"/>
          <w:i/>
          <w:sz w:val="20"/>
          <w:szCs w:val="24"/>
          <w:shd w:val="clear" w:color="auto" w:fill="D9D9D9" w:themeFill="background1" w:themeFillShade="D9"/>
        </w:rPr>
        <w:t xml:space="preserve"> </w:t>
      </w:r>
    </w:p>
    <w:p w14:paraId="26D9FE94" w14:textId="77777777" w:rsidR="008910D5" w:rsidRPr="00766BF2" w:rsidRDefault="008910D5" w:rsidP="00CB0200">
      <w:pPr>
        <w:rPr>
          <w:rFonts w:asciiTheme="majorHAnsi" w:hAnsiTheme="majorHAnsi" w:cs="Arial"/>
          <w:b/>
          <w:sz w:val="24"/>
          <w:szCs w:val="24"/>
        </w:rPr>
      </w:pPr>
    </w:p>
    <w:p w14:paraId="1408393A" w14:textId="77777777" w:rsidR="0085402E" w:rsidRPr="00487AF0" w:rsidRDefault="0085402E" w:rsidP="00CB0200">
      <w:pPr>
        <w:rPr>
          <w:rFonts w:ascii="Arial" w:hAnsi="Arial" w:cs="Arial"/>
          <w:b/>
          <w:szCs w:val="24"/>
        </w:rPr>
      </w:pPr>
      <w:r w:rsidRPr="00487AF0">
        <w:rPr>
          <w:rFonts w:ascii="Arial" w:hAnsi="Arial" w:cs="Arial"/>
          <w:b/>
          <w:szCs w:val="24"/>
        </w:rPr>
        <w:t>Competition</w:t>
      </w:r>
    </w:p>
    <w:p w14:paraId="1A882829" w14:textId="77777777" w:rsidR="00250544" w:rsidRDefault="005B250C" w:rsidP="00CB0200">
      <w:pPr>
        <w:rPr>
          <w:rFonts w:asciiTheme="majorHAnsi" w:hAnsiTheme="majorHAnsi" w:cs="Arial"/>
          <w:i/>
          <w:sz w:val="24"/>
          <w:szCs w:val="24"/>
        </w:rPr>
      </w:pPr>
      <w:r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[Give information on </w:t>
      </w:r>
      <w:r w:rsidR="00181F84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sources</w:t>
      </w:r>
      <w:r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provid</w:t>
      </w:r>
      <w:r w:rsidR="00181F84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ing</w:t>
      </w:r>
      <w:r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similar information </w:t>
      </w:r>
      <w:r w:rsidR="004E3FC7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as your book</w:t>
      </w:r>
      <w:r w:rsidR="00181F84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. Such sources </w:t>
      </w:r>
      <w:r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c</w:t>
      </w:r>
      <w:r w:rsidR="00181F84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an </w:t>
      </w:r>
      <w:r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be in various forms e.g. hard copy book, e-book, website, etc. </w:t>
      </w:r>
      <w:r w:rsidR="00181F84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Provide </w:t>
      </w:r>
      <w:r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a comparison of the features and value of </w:t>
      </w:r>
      <w:r w:rsidR="004E3FC7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each </w:t>
      </w:r>
      <w:r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competition </w:t>
      </w:r>
      <w:r w:rsidR="00632D38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with </w:t>
      </w:r>
      <w:r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your book.</w:t>
      </w:r>
      <w:r w:rsidR="00250544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Explain why your audience would choose your book over the competition.</w:t>
      </w:r>
      <w:r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]</w:t>
      </w:r>
      <w:r w:rsidRPr="005B250C">
        <w:rPr>
          <w:rFonts w:asciiTheme="majorHAnsi" w:hAnsiTheme="majorHAnsi" w:cs="Arial"/>
          <w:i/>
          <w:sz w:val="24"/>
          <w:szCs w:val="24"/>
        </w:rPr>
        <w:t xml:space="preserve"> </w:t>
      </w:r>
    </w:p>
    <w:p w14:paraId="7479684F" w14:textId="77777777" w:rsidR="003906D5" w:rsidRDefault="003906D5" w:rsidP="00CB0200">
      <w:pPr>
        <w:rPr>
          <w:rFonts w:ascii="Arial" w:hAnsi="Arial" w:cs="Arial"/>
          <w:b/>
          <w:sz w:val="24"/>
          <w:szCs w:val="24"/>
        </w:rPr>
      </w:pPr>
    </w:p>
    <w:p w14:paraId="70A3A079" w14:textId="77777777" w:rsidR="0085402E" w:rsidRPr="00487AF0" w:rsidRDefault="0085402E" w:rsidP="00CB0200">
      <w:pPr>
        <w:rPr>
          <w:rFonts w:ascii="Arial" w:hAnsi="Arial" w:cs="Arial"/>
          <w:b/>
          <w:szCs w:val="24"/>
        </w:rPr>
      </w:pPr>
      <w:r w:rsidRPr="00487AF0">
        <w:rPr>
          <w:rFonts w:ascii="Arial" w:hAnsi="Arial" w:cs="Arial"/>
          <w:b/>
          <w:szCs w:val="24"/>
        </w:rPr>
        <w:t>Timeline</w:t>
      </w:r>
    </w:p>
    <w:p w14:paraId="505032E0" w14:textId="77777777" w:rsidR="00254797" w:rsidRPr="006B1E56" w:rsidRDefault="0010301D" w:rsidP="00CB0200">
      <w:pPr>
        <w:rPr>
          <w:rFonts w:asciiTheme="majorHAnsi" w:hAnsiTheme="majorHAnsi" w:cs="Arial"/>
          <w:i/>
          <w:sz w:val="20"/>
          <w:szCs w:val="24"/>
        </w:rPr>
      </w:pPr>
      <w:r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[When </w:t>
      </w:r>
      <w:r w:rsidR="00E70EF3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is </w:t>
      </w:r>
      <w:r w:rsidR="00632D38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your </w:t>
      </w:r>
      <w:r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manuscript </w:t>
      </w:r>
      <w:r w:rsidR="00E70EF3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expected to </w:t>
      </w:r>
      <w:r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be completed?</w:t>
      </w:r>
      <w:r w:rsidR="00E70EF3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Should this book be published by a certain date e.g. in time for a conference, or </w:t>
      </w:r>
      <w:r w:rsidR="00051A9D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before </w:t>
      </w:r>
      <w:r w:rsidR="00E70EF3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the start of an academic </w:t>
      </w:r>
      <w:r w:rsidR="0014481F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intake</w:t>
      </w:r>
      <w:r w:rsidR="00E70EF3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?</w:t>
      </w:r>
      <w:r w:rsidR="009E1A28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</w:t>
      </w:r>
      <w:r w:rsidR="00763E9D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If </w:t>
      </w:r>
      <w:r w:rsidR="0065466C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you are submitting t</w:t>
      </w:r>
      <w:r w:rsidR="00763E9D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he manuscript progressively, p</w:t>
      </w:r>
      <w:r w:rsidR="009E1A28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rovide a schedule </w:t>
      </w:r>
      <w:r w:rsidR="00763E9D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of delivery</w:t>
      </w:r>
      <w:r w:rsidR="009E1A28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.]</w:t>
      </w:r>
    </w:p>
    <w:p w14:paraId="2FBC8B06" w14:textId="77777777" w:rsidR="008910D5" w:rsidRDefault="008910D5" w:rsidP="00CB0200">
      <w:pPr>
        <w:rPr>
          <w:rFonts w:ascii="Arial" w:hAnsi="Arial" w:cs="Arial"/>
          <w:b/>
          <w:sz w:val="24"/>
          <w:szCs w:val="24"/>
        </w:rPr>
      </w:pPr>
    </w:p>
    <w:p w14:paraId="6F2E423D" w14:textId="77777777" w:rsidR="0085402E" w:rsidRPr="00487AF0" w:rsidRDefault="0085402E" w:rsidP="00CB0200">
      <w:pPr>
        <w:rPr>
          <w:rFonts w:ascii="Arial" w:hAnsi="Arial" w:cs="Arial"/>
          <w:b/>
          <w:szCs w:val="24"/>
        </w:rPr>
      </w:pPr>
      <w:r w:rsidRPr="00487AF0">
        <w:rPr>
          <w:rFonts w:ascii="Arial" w:hAnsi="Arial" w:cs="Arial"/>
          <w:b/>
          <w:szCs w:val="24"/>
        </w:rPr>
        <w:t>Other Information</w:t>
      </w:r>
    </w:p>
    <w:p w14:paraId="5CB00EED" w14:textId="77777777" w:rsidR="000E63A4" w:rsidRDefault="00D84BAC" w:rsidP="00CB0200">
      <w:pPr>
        <w:rPr>
          <w:rFonts w:asciiTheme="majorHAnsi" w:hAnsiTheme="majorHAnsi" w:cs="Arial"/>
          <w:i/>
          <w:sz w:val="20"/>
          <w:szCs w:val="20"/>
        </w:rPr>
      </w:pPr>
      <w:r w:rsidRPr="00252B63">
        <w:rPr>
          <w:rFonts w:asciiTheme="majorHAnsi" w:hAnsiTheme="majorHAnsi" w:cs="Arial"/>
          <w:i/>
          <w:sz w:val="20"/>
          <w:szCs w:val="20"/>
          <w:shd w:val="clear" w:color="auto" w:fill="FFFFFF" w:themeFill="background1"/>
        </w:rPr>
        <w:t>[Provide any other information that may help increase the market value of th</w:t>
      </w:r>
      <w:r w:rsidR="00E9574C" w:rsidRPr="00252B63">
        <w:rPr>
          <w:rFonts w:asciiTheme="majorHAnsi" w:hAnsiTheme="majorHAnsi" w:cs="Arial"/>
          <w:i/>
          <w:sz w:val="20"/>
          <w:szCs w:val="20"/>
          <w:shd w:val="clear" w:color="auto" w:fill="FFFFFF" w:themeFill="background1"/>
        </w:rPr>
        <w:t>is</w:t>
      </w:r>
      <w:r w:rsidRPr="00252B63">
        <w:rPr>
          <w:rFonts w:asciiTheme="majorHAnsi" w:hAnsiTheme="majorHAnsi" w:cs="Arial"/>
          <w:i/>
          <w:sz w:val="20"/>
          <w:szCs w:val="20"/>
          <w:shd w:val="clear" w:color="auto" w:fill="FFFFFF" w:themeFill="background1"/>
        </w:rPr>
        <w:t xml:space="preserve"> book or provide greater avenue for promoting th</w:t>
      </w:r>
      <w:r w:rsidR="00EB75A8" w:rsidRPr="00252B63">
        <w:rPr>
          <w:rFonts w:asciiTheme="majorHAnsi" w:hAnsiTheme="majorHAnsi" w:cs="Arial"/>
          <w:i/>
          <w:sz w:val="20"/>
          <w:szCs w:val="20"/>
          <w:shd w:val="clear" w:color="auto" w:fill="FFFFFF" w:themeFill="background1"/>
        </w:rPr>
        <w:t>e</w:t>
      </w:r>
      <w:r w:rsidRPr="00252B63">
        <w:rPr>
          <w:rFonts w:asciiTheme="majorHAnsi" w:hAnsiTheme="majorHAnsi" w:cs="Arial"/>
          <w:i/>
          <w:sz w:val="20"/>
          <w:szCs w:val="20"/>
          <w:shd w:val="clear" w:color="auto" w:fill="FFFFFF" w:themeFill="background1"/>
        </w:rPr>
        <w:t xml:space="preserve"> book.]</w:t>
      </w:r>
    </w:p>
    <w:p w14:paraId="6939822C" w14:textId="77777777" w:rsidR="005D3F1C" w:rsidRPr="00D84BAC" w:rsidRDefault="005D3F1C" w:rsidP="00CB0200">
      <w:pPr>
        <w:rPr>
          <w:rFonts w:asciiTheme="majorHAnsi" w:hAnsiTheme="majorHAnsi" w:cs="Arial"/>
          <w:i/>
          <w:sz w:val="20"/>
          <w:szCs w:val="20"/>
        </w:rPr>
      </w:pPr>
    </w:p>
    <w:p w14:paraId="5E43B749" w14:textId="77777777" w:rsidR="000E63A4" w:rsidRPr="00487AF0" w:rsidRDefault="000E63A4" w:rsidP="00CB0200">
      <w:pPr>
        <w:rPr>
          <w:rFonts w:ascii="Arial" w:hAnsi="Arial" w:cs="Arial"/>
          <w:b/>
          <w:szCs w:val="24"/>
        </w:rPr>
      </w:pPr>
      <w:r w:rsidRPr="00487AF0">
        <w:rPr>
          <w:rFonts w:ascii="Arial" w:hAnsi="Arial" w:cs="Arial"/>
          <w:b/>
          <w:szCs w:val="24"/>
        </w:rPr>
        <w:t>Reviewers</w:t>
      </w:r>
    </w:p>
    <w:p w14:paraId="66DB5B89" w14:textId="77777777" w:rsidR="00484873" w:rsidRDefault="005D3F1C" w:rsidP="00AB24B9">
      <w:pPr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</w:pPr>
      <w:r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[</w:t>
      </w:r>
      <w:r w:rsidR="00BE4BE3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If necessary, we engage </w:t>
      </w:r>
      <w:r w:rsidR="00AB24B9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external reviewers </w:t>
      </w:r>
      <w:r w:rsidR="00BE4BE3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to </w:t>
      </w:r>
      <w:r w:rsidR="006D20A0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obtain </w:t>
      </w:r>
      <w:r w:rsidR="009D2684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feedback</w:t>
      </w:r>
      <w:r w:rsidR="003E0231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on the </w:t>
      </w:r>
      <w:r w:rsidR="006D20A0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manuscript</w:t>
      </w:r>
      <w:r w:rsidR="00C85A70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. </w:t>
      </w:r>
      <w:r w:rsidR="00AB24B9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We welcome </w:t>
      </w:r>
      <w:r w:rsidR="00630656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any </w:t>
      </w:r>
      <w:r w:rsidR="00AB24B9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suggest</w:t>
      </w:r>
      <w:r w:rsidR="00630656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ions you may have of </w:t>
      </w:r>
      <w:r w:rsidR="00AB24B9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expert</w:t>
      </w:r>
      <w:r w:rsidR="009D2684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s in the </w:t>
      </w:r>
      <w:r w:rsidR="00E60957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field </w:t>
      </w:r>
      <w:r w:rsidR="009D2684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concerned wh</w:t>
      </w:r>
      <w:r w:rsidR="00630656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ereby </w:t>
      </w:r>
      <w:r w:rsidR="009D2684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you will be happy to </w:t>
      </w:r>
      <w:r w:rsidR="00E374FA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have </w:t>
      </w:r>
      <w:r w:rsidR="00630656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them </w:t>
      </w:r>
      <w:r w:rsidR="009D2684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review </w:t>
      </w:r>
      <w:r w:rsidR="005F7F1B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your </w:t>
      </w:r>
      <w:r w:rsidR="009D2684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manuscript.</w:t>
      </w:r>
      <w:r w:rsidR="005F7F1B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</w:t>
      </w:r>
      <w:r w:rsidR="007F3585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Please p</w:t>
      </w:r>
      <w:r w:rsidR="005F7F1B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rovide names and the</w:t>
      </w:r>
      <w:r w:rsidR="00B853FC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ir</w:t>
      </w:r>
      <w:r w:rsidR="005F7F1B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respective contact </w:t>
      </w:r>
      <w:r w:rsidR="00B853FC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details</w:t>
      </w:r>
      <w:r w:rsidR="005F7F1B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.</w:t>
      </w:r>
      <w:r w:rsidR="009D2684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]</w:t>
      </w:r>
    </w:p>
    <w:p w14:paraId="085385D1" w14:textId="77777777" w:rsidR="00A81A1E" w:rsidRDefault="00A81A1E" w:rsidP="00AB24B9">
      <w:pPr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</w:pPr>
    </w:p>
    <w:p w14:paraId="07415DC0" w14:textId="77777777" w:rsidR="00070AD4" w:rsidRDefault="00070AD4" w:rsidP="00AB24B9">
      <w:pPr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</w:pPr>
    </w:p>
    <w:p w14:paraId="71B6326A" w14:textId="77777777" w:rsidR="00070AD4" w:rsidRDefault="00070AD4" w:rsidP="00AB24B9">
      <w:pPr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</w:pPr>
    </w:p>
    <w:p w14:paraId="75B8F807" w14:textId="77777777" w:rsidR="00070AD4" w:rsidRDefault="00070AD4" w:rsidP="00AB24B9">
      <w:pPr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84873" w14:paraId="6B89DFEE" w14:textId="77777777" w:rsidTr="004D5715">
        <w:trPr>
          <w:trHeight w:val="3140"/>
        </w:trPr>
        <w:tc>
          <w:tcPr>
            <w:tcW w:w="9016" w:type="dxa"/>
            <w:vAlign w:val="center"/>
          </w:tcPr>
          <w:p w14:paraId="5410178F" w14:textId="77777777" w:rsidR="00484873" w:rsidRPr="00484873" w:rsidRDefault="00484873" w:rsidP="00A81A1E">
            <w:pPr>
              <w:rPr>
                <w:rFonts w:ascii="Arial" w:hAnsi="Arial" w:cs="Arial"/>
                <w:b/>
                <w:sz w:val="18"/>
                <w:szCs w:val="24"/>
              </w:rPr>
            </w:pPr>
            <w:r w:rsidRPr="00484873">
              <w:rPr>
                <w:rFonts w:ascii="Arial" w:hAnsi="Arial" w:cs="Arial"/>
                <w:b/>
                <w:sz w:val="18"/>
                <w:szCs w:val="24"/>
              </w:rPr>
              <w:t xml:space="preserve">Submission </w:t>
            </w:r>
          </w:p>
          <w:p w14:paraId="08649BE6" w14:textId="77777777" w:rsidR="00484873" w:rsidRPr="00463954" w:rsidRDefault="00484873" w:rsidP="00A81A1E">
            <w:pPr>
              <w:rPr>
                <w:rFonts w:asciiTheme="majorHAnsi" w:hAnsiTheme="majorHAnsi" w:cs="Arial"/>
                <w:sz w:val="18"/>
                <w:szCs w:val="24"/>
              </w:rPr>
            </w:pPr>
            <w:r w:rsidRPr="00463954">
              <w:rPr>
                <w:rFonts w:asciiTheme="majorHAnsi" w:hAnsiTheme="majorHAnsi" w:cs="Arial"/>
                <w:sz w:val="18"/>
                <w:szCs w:val="24"/>
              </w:rPr>
              <w:t xml:space="preserve">Please append the following to </w:t>
            </w:r>
            <w:r w:rsidR="0076180E" w:rsidRPr="00463954">
              <w:rPr>
                <w:rFonts w:asciiTheme="majorHAnsi" w:hAnsiTheme="majorHAnsi" w:cs="Arial"/>
                <w:sz w:val="18"/>
                <w:szCs w:val="24"/>
              </w:rPr>
              <w:t xml:space="preserve">your </w:t>
            </w:r>
            <w:r w:rsidRPr="00463954">
              <w:rPr>
                <w:rFonts w:asciiTheme="majorHAnsi" w:hAnsiTheme="majorHAnsi" w:cs="Arial"/>
                <w:sz w:val="18"/>
                <w:szCs w:val="24"/>
              </w:rPr>
              <w:t>proposal</w:t>
            </w:r>
            <w:r w:rsidR="0076180E" w:rsidRPr="00463954">
              <w:rPr>
                <w:rFonts w:asciiTheme="majorHAnsi" w:hAnsiTheme="majorHAnsi" w:cs="Arial"/>
                <w:sz w:val="18"/>
                <w:szCs w:val="24"/>
              </w:rPr>
              <w:t>:</w:t>
            </w:r>
            <w:r w:rsidRPr="00463954">
              <w:rPr>
                <w:rFonts w:asciiTheme="majorHAnsi" w:hAnsiTheme="majorHAnsi" w:cs="Arial"/>
                <w:sz w:val="18"/>
                <w:szCs w:val="24"/>
              </w:rPr>
              <w:t xml:space="preserve"> </w:t>
            </w:r>
          </w:p>
          <w:p w14:paraId="16BD7CF5" w14:textId="77777777" w:rsidR="00484873" w:rsidRPr="00463954" w:rsidRDefault="00484873" w:rsidP="00A81A1E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="Arial"/>
                <w:sz w:val="18"/>
                <w:szCs w:val="24"/>
              </w:rPr>
            </w:pPr>
            <w:r w:rsidRPr="00463954">
              <w:rPr>
                <w:rFonts w:asciiTheme="majorHAnsi" w:hAnsiTheme="majorHAnsi" w:cs="Arial"/>
                <w:sz w:val="18"/>
                <w:szCs w:val="24"/>
              </w:rPr>
              <w:t>CV of the Author(s)</w:t>
            </w:r>
          </w:p>
          <w:p w14:paraId="7E6F7188" w14:textId="77777777" w:rsidR="00484873" w:rsidRPr="00463954" w:rsidRDefault="00484873" w:rsidP="00A81A1E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="Arial"/>
                <w:sz w:val="18"/>
                <w:szCs w:val="24"/>
              </w:rPr>
            </w:pPr>
            <w:r w:rsidRPr="00463954">
              <w:rPr>
                <w:rFonts w:asciiTheme="majorHAnsi" w:hAnsiTheme="majorHAnsi" w:cs="Arial"/>
                <w:sz w:val="18"/>
                <w:szCs w:val="24"/>
              </w:rPr>
              <w:t>CV of the Editor(s) – if applicable</w:t>
            </w:r>
          </w:p>
          <w:p w14:paraId="146366E5" w14:textId="77777777" w:rsidR="00484873" w:rsidRPr="00463954" w:rsidRDefault="00484873" w:rsidP="00A81A1E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="Arial"/>
                <w:sz w:val="18"/>
                <w:szCs w:val="24"/>
              </w:rPr>
            </w:pPr>
            <w:r w:rsidRPr="00463954">
              <w:rPr>
                <w:rFonts w:asciiTheme="majorHAnsi" w:hAnsiTheme="majorHAnsi" w:cs="Arial"/>
                <w:sz w:val="18"/>
                <w:szCs w:val="24"/>
              </w:rPr>
              <w:t>Table of Contents</w:t>
            </w:r>
          </w:p>
          <w:p w14:paraId="446F15AA" w14:textId="77777777" w:rsidR="00484873" w:rsidRPr="00463954" w:rsidRDefault="00484873" w:rsidP="00A81A1E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="Arial"/>
                <w:b/>
                <w:sz w:val="18"/>
                <w:szCs w:val="24"/>
              </w:rPr>
            </w:pPr>
            <w:r w:rsidRPr="00463954">
              <w:rPr>
                <w:rFonts w:asciiTheme="majorHAnsi" w:hAnsiTheme="majorHAnsi" w:cs="Arial"/>
                <w:sz w:val="18"/>
                <w:szCs w:val="24"/>
              </w:rPr>
              <w:t>A sample chapter of your manuscript</w:t>
            </w:r>
          </w:p>
          <w:p w14:paraId="749EF69E" w14:textId="77777777" w:rsidR="00484873" w:rsidRPr="00484873" w:rsidRDefault="00484873" w:rsidP="00A81A1E">
            <w:pPr>
              <w:rPr>
                <w:rFonts w:asciiTheme="majorHAnsi" w:hAnsiTheme="majorHAnsi" w:cs="Arial"/>
                <w:i/>
                <w:sz w:val="16"/>
                <w:szCs w:val="24"/>
              </w:rPr>
            </w:pPr>
          </w:p>
          <w:p w14:paraId="1167FFC4" w14:textId="77777777" w:rsidR="00484873" w:rsidRPr="00484873" w:rsidRDefault="00484873" w:rsidP="00A81A1E">
            <w:pPr>
              <w:rPr>
                <w:rFonts w:ascii="Arial" w:hAnsi="Arial" w:cs="Arial"/>
                <w:b/>
                <w:sz w:val="18"/>
                <w:szCs w:val="24"/>
              </w:rPr>
            </w:pPr>
            <w:r w:rsidRPr="00484873">
              <w:rPr>
                <w:rFonts w:ascii="Arial" w:hAnsi="Arial" w:cs="Arial"/>
                <w:b/>
                <w:sz w:val="18"/>
                <w:szCs w:val="24"/>
              </w:rPr>
              <w:t>Publishing Ethics</w:t>
            </w:r>
          </w:p>
          <w:p w14:paraId="5C43E79C" w14:textId="737A814D" w:rsidR="004D5715" w:rsidRPr="006E46FA" w:rsidRDefault="00484873" w:rsidP="004D571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6E46FA">
              <w:rPr>
                <w:rFonts w:asciiTheme="majorHAnsi" w:hAnsiTheme="majorHAnsi" w:cstheme="majorHAnsi"/>
                <w:sz w:val="18"/>
                <w:szCs w:val="18"/>
              </w:rPr>
              <w:t xml:space="preserve">By submitting a book proposal to Sunway University Press, </w:t>
            </w:r>
            <w:r w:rsidR="004D5715" w:rsidRPr="006E46FA">
              <w:rPr>
                <w:rFonts w:asciiTheme="majorHAnsi" w:hAnsiTheme="majorHAnsi" w:cstheme="majorHAnsi"/>
                <w:sz w:val="18"/>
                <w:szCs w:val="18"/>
              </w:rPr>
              <w:t>you hereby</w:t>
            </w:r>
          </w:p>
          <w:p w14:paraId="25316F99" w14:textId="56518484" w:rsidR="00484873" w:rsidRPr="006E46FA" w:rsidRDefault="00484873" w:rsidP="004D5715">
            <w:pPr>
              <w:pStyle w:val="ListParagraph"/>
              <w:numPr>
                <w:ilvl w:val="0"/>
                <w:numId w:val="5"/>
              </w:numPr>
              <w:rPr>
                <w:rFonts w:asciiTheme="majorHAnsi" w:hAnsiTheme="majorHAnsi" w:cstheme="majorHAnsi"/>
                <w:sz w:val="18"/>
                <w:szCs w:val="18"/>
              </w:rPr>
            </w:pPr>
            <w:r w:rsidRPr="006E46FA">
              <w:rPr>
                <w:rFonts w:asciiTheme="majorHAnsi" w:hAnsiTheme="majorHAnsi" w:cstheme="majorHAnsi"/>
                <w:sz w:val="18"/>
                <w:szCs w:val="18"/>
              </w:rPr>
              <w:t xml:space="preserve">agree to ensure that your work is original and has not been submitted for publishing/nor published in any other forms and media. </w:t>
            </w:r>
          </w:p>
          <w:p w14:paraId="5DCBB920" w14:textId="58A92955" w:rsidR="004D5715" w:rsidRPr="004D5715" w:rsidRDefault="004D5715" w:rsidP="004D5715">
            <w:pPr>
              <w:pStyle w:val="ListParagraph"/>
              <w:numPr>
                <w:ilvl w:val="0"/>
                <w:numId w:val="5"/>
              </w:numPr>
              <w:rPr>
                <w:rFonts w:asciiTheme="majorHAnsi" w:hAnsiTheme="majorHAnsi" w:cs="Arial"/>
                <w:iCs/>
                <w:sz w:val="20"/>
                <w:szCs w:val="24"/>
              </w:rPr>
            </w:pPr>
            <w:r w:rsidRPr="006E46FA">
              <w:rPr>
                <w:rFonts w:asciiTheme="majorHAnsi" w:hAnsiTheme="majorHAnsi" w:cstheme="majorHAnsi"/>
                <w:sz w:val="18"/>
                <w:szCs w:val="18"/>
              </w:rPr>
              <w:t>agree that you will not use generative AI or AI-assisted technologies to write your work.</w:t>
            </w:r>
          </w:p>
        </w:tc>
      </w:tr>
    </w:tbl>
    <w:p w14:paraId="2360AF77" w14:textId="77777777" w:rsidR="009D1F16" w:rsidRDefault="009D1F16" w:rsidP="002F7A2D">
      <w:pPr>
        <w:rPr>
          <w:rFonts w:ascii="Arial" w:hAnsi="Arial" w:cs="Arial"/>
          <w:b/>
          <w:sz w:val="24"/>
          <w:szCs w:val="24"/>
        </w:rPr>
      </w:pPr>
    </w:p>
    <w:sectPr w:rsidR="009D1F16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C177ED" w14:textId="77777777" w:rsidR="00780755" w:rsidRDefault="00780755" w:rsidP="00CB0200">
      <w:pPr>
        <w:spacing w:after="0" w:line="240" w:lineRule="auto"/>
      </w:pPr>
      <w:r>
        <w:separator/>
      </w:r>
    </w:p>
  </w:endnote>
  <w:endnote w:type="continuationSeparator" w:id="0">
    <w:p w14:paraId="63F836D4" w14:textId="77777777" w:rsidR="00780755" w:rsidRDefault="00780755" w:rsidP="00CB02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7B26B18" w14:textId="77777777" w:rsidR="00780755" w:rsidRDefault="00780755" w:rsidP="00CB0200">
      <w:pPr>
        <w:spacing w:after="0" w:line="240" w:lineRule="auto"/>
      </w:pPr>
      <w:r>
        <w:separator/>
      </w:r>
    </w:p>
  </w:footnote>
  <w:footnote w:type="continuationSeparator" w:id="0">
    <w:p w14:paraId="757C61E6" w14:textId="77777777" w:rsidR="00780755" w:rsidRDefault="00780755" w:rsidP="00CB02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BF0830" w14:textId="77777777" w:rsidR="00CB0200" w:rsidRDefault="00CB0200">
    <w:pPr>
      <w:pStyle w:val="Header"/>
    </w:pPr>
    <w:r>
      <w:rPr>
        <w:noProof/>
        <w:lang w:eastAsia="en-MY"/>
      </w:rPr>
      <w:drawing>
        <wp:anchor distT="0" distB="0" distL="114300" distR="114300" simplePos="0" relativeHeight="251657216" behindDoc="0" locked="0" layoutInCell="1" allowOverlap="1" wp14:anchorId="3079A968" wp14:editId="4664D12C">
          <wp:simplePos x="0" y="0"/>
          <wp:positionH relativeFrom="column">
            <wp:posOffset>4600575</wp:posOffset>
          </wp:positionH>
          <wp:positionV relativeFrom="paragraph">
            <wp:posOffset>-30480</wp:posOffset>
          </wp:positionV>
          <wp:extent cx="1352550" cy="479425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2550" cy="4794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6A9E38B" w14:textId="77777777" w:rsidR="00CB0200" w:rsidRDefault="00CB02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9190B8C"/>
    <w:multiLevelType w:val="hybridMultilevel"/>
    <w:tmpl w:val="2834DF0A"/>
    <w:lvl w:ilvl="0" w:tplc="034CDCAC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E47A28"/>
    <w:multiLevelType w:val="hybridMultilevel"/>
    <w:tmpl w:val="646CF37C"/>
    <w:lvl w:ilvl="0" w:tplc="7876C800">
      <w:start w:val="1"/>
      <w:numFmt w:val="decimal"/>
      <w:pStyle w:val="Heading1"/>
      <w:lvlText w:val="%1."/>
      <w:lvlJc w:val="left"/>
      <w:pPr>
        <w:ind w:left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77E6A8E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072276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70C659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5300690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2E2930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1A6694C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DD439B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0EE6C8E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CC50410"/>
    <w:multiLevelType w:val="hybridMultilevel"/>
    <w:tmpl w:val="285EFE92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106421B"/>
    <w:multiLevelType w:val="hybridMultilevel"/>
    <w:tmpl w:val="90327BAA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6A526FE"/>
    <w:multiLevelType w:val="hybridMultilevel"/>
    <w:tmpl w:val="4ECEBAEE"/>
    <w:lvl w:ilvl="0" w:tplc="1AE6340E">
      <w:start w:val="1"/>
      <w:numFmt w:val="decimal"/>
      <w:lvlText w:val="%1."/>
      <w:lvlJc w:val="left"/>
      <w:pPr>
        <w:ind w:left="360" w:hanging="360"/>
      </w:pPr>
      <w:rPr>
        <w:rFonts w:hint="default"/>
        <w:sz w:val="18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83871624">
    <w:abstractNumId w:val="1"/>
  </w:num>
  <w:num w:numId="2" w16cid:durableId="926772916">
    <w:abstractNumId w:val="0"/>
  </w:num>
  <w:num w:numId="3" w16cid:durableId="396435056">
    <w:abstractNumId w:val="3"/>
  </w:num>
  <w:num w:numId="4" w16cid:durableId="814109494">
    <w:abstractNumId w:val="4"/>
  </w:num>
  <w:num w:numId="5" w16cid:durableId="20502981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M7KwMDY3MjI3tTBX0lEKTi0uzszPAykwqgUABORMqSwAAAA="/>
  </w:docVars>
  <w:rsids>
    <w:rsidRoot w:val="00CB0200"/>
    <w:rsid w:val="00024C4F"/>
    <w:rsid w:val="000327B8"/>
    <w:rsid w:val="00051A9D"/>
    <w:rsid w:val="00070AD4"/>
    <w:rsid w:val="00097908"/>
    <w:rsid w:val="000A1DB3"/>
    <w:rsid w:val="000B426A"/>
    <w:rsid w:val="000E606B"/>
    <w:rsid w:val="000E63A4"/>
    <w:rsid w:val="0010301D"/>
    <w:rsid w:val="00116996"/>
    <w:rsid w:val="00116DB1"/>
    <w:rsid w:val="00127D4E"/>
    <w:rsid w:val="00133DAD"/>
    <w:rsid w:val="0014481F"/>
    <w:rsid w:val="001459A7"/>
    <w:rsid w:val="0016035E"/>
    <w:rsid w:val="00172341"/>
    <w:rsid w:val="00181F84"/>
    <w:rsid w:val="001A183C"/>
    <w:rsid w:val="001B6658"/>
    <w:rsid w:val="00222210"/>
    <w:rsid w:val="002325C4"/>
    <w:rsid w:val="00242D68"/>
    <w:rsid w:val="00250544"/>
    <w:rsid w:val="00252B63"/>
    <w:rsid w:val="002541F9"/>
    <w:rsid w:val="00254797"/>
    <w:rsid w:val="00273128"/>
    <w:rsid w:val="00284781"/>
    <w:rsid w:val="002A034B"/>
    <w:rsid w:val="002B2E56"/>
    <w:rsid w:val="002B6A9B"/>
    <w:rsid w:val="002E563E"/>
    <w:rsid w:val="002F7A2D"/>
    <w:rsid w:val="00300320"/>
    <w:rsid w:val="00315928"/>
    <w:rsid w:val="003562FA"/>
    <w:rsid w:val="00381FBA"/>
    <w:rsid w:val="003906D5"/>
    <w:rsid w:val="003962D4"/>
    <w:rsid w:val="003A1213"/>
    <w:rsid w:val="003D358D"/>
    <w:rsid w:val="003E0231"/>
    <w:rsid w:val="003E253B"/>
    <w:rsid w:val="003F5CA0"/>
    <w:rsid w:val="004023E5"/>
    <w:rsid w:val="004068EC"/>
    <w:rsid w:val="00406EA3"/>
    <w:rsid w:val="00412902"/>
    <w:rsid w:val="00442AEB"/>
    <w:rsid w:val="0045037D"/>
    <w:rsid w:val="00463954"/>
    <w:rsid w:val="00482225"/>
    <w:rsid w:val="00484873"/>
    <w:rsid w:val="00487AF0"/>
    <w:rsid w:val="004A1EB5"/>
    <w:rsid w:val="004D46E5"/>
    <w:rsid w:val="004D5715"/>
    <w:rsid w:val="004E3FC7"/>
    <w:rsid w:val="00505244"/>
    <w:rsid w:val="0055137D"/>
    <w:rsid w:val="005843F9"/>
    <w:rsid w:val="005B250C"/>
    <w:rsid w:val="005B2CAF"/>
    <w:rsid w:val="005C4FA5"/>
    <w:rsid w:val="005D3F1C"/>
    <w:rsid w:val="005F7F1B"/>
    <w:rsid w:val="0062440B"/>
    <w:rsid w:val="00624C8D"/>
    <w:rsid w:val="00627BDC"/>
    <w:rsid w:val="00630656"/>
    <w:rsid w:val="00632D38"/>
    <w:rsid w:val="006338E7"/>
    <w:rsid w:val="00633A2A"/>
    <w:rsid w:val="0065466C"/>
    <w:rsid w:val="00664FAC"/>
    <w:rsid w:val="00676EDC"/>
    <w:rsid w:val="006831CE"/>
    <w:rsid w:val="00686CE0"/>
    <w:rsid w:val="00694504"/>
    <w:rsid w:val="006958D9"/>
    <w:rsid w:val="006A155B"/>
    <w:rsid w:val="006B1E56"/>
    <w:rsid w:val="006D20A0"/>
    <w:rsid w:val="006D7AFA"/>
    <w:rsid w:val="006E1B5C"/>
    <w:rsid w:val="006E46FA"/>
    <w:rsid w:val="0074541D"/>
    <w:rsid w:val="0074596C"/>
    <w:rsid w:val="0076180E"/>
    <w:rsid w:val="00763E9D"/>
    <w:rsid w:val="00766BF2"/>
    <w:rsid w:val="00780755"/>
    <w:rsid w:val="00782831"/>
    <w:rsid w:val="007D3FB6"/>
    <w:rsid w:val="007F3585"/>
    <w:rsid w:val="007F57AD"/>
    <w:rsid w:val="00804C00"/>
    <w:rsid w:val="00805D72"/>
    <w:rsid w:val="00816C20"/>
    <w:rsid w:val="00840C64"/>
    <w:rsid w:val="00850D75"/>
    <w:rsid w:val="0085402E"/>
    <w:rsid w:val="00872695"/>
    <w:rsid w:val="00876692"/>
    <w:rsid w:val="0088146A"/>
    <w:rsid w:val="008910D5"/>
    <w:rsid w:val="008A1A14"/>
    <w:rsid w:val="0090296C"/>
    <w:rsid w:val="00903FCE"/>
    <w:rsid w:val="0093790A"/>
    <w:rsid w:val="00937B15"/>
    <w:rsid w:val="00942D88"/>
    <w:rsid w:val="00976F59"/>
    <w:rsid w:val="00985889"/>
    <w:rsid w:val="00986353"/>
    <w:rsid w:val="009A1D8E"/>
    <w:rsid w:val="009C1913"/>
    <w:rsid w:val="009D1F16"/>
    <w:rsid w:val="009D2684"/>
    <w:rsid w:val="009E1A28"/>
    <w:rsid w:val="009E3C0F"/>
    <w:rsid w:val="009E731F"/>
    <w:rsid w:val="009F507B"/>
    <w:rsid w:val="00A00925"/>
    <w:rsid w:val="00A00F0C"/>
    <w:rsid w:val="00A01312"/>
    <w:rsid w:val="00A047A1"/>
    <w:rsid w:val="00A04DB0"/>
    <w:rsid w:val="00A20CAA"/>
    <w:rsid w:val="00A65343"/>
    <w:rsid w:val="00A65F50"/>
    <w:rsid w:val="00A73D1E"/>
    <w:rsid w:val="00A7785C"/>
    <w:rsid w:val="00A809B0"/>
    <w:rsid w:val="00A81A1E"/>
    <w:rsid w:val="00AB24B9"/>
    <w:rsid w:val="00AE72E8"/>
    <w:rsid w:val="00B132CF"/>
    <w:rsid w:val="00B14C52"/>
    <w:rsid w:val="00B77EE1"/>
    <w:rsid w:val="00B853FC"/>
    <w:rsid w:val="00B87537"/>
    <w:rsid w:val="00BE30DA"/>
    <w:rsid w:val="00BE4BE3"/>
    <w:rsid w:val="00C025D2"/>
    <w:rsid w:val="00C026D0"/>
    <w:rsid w:val="00C33F3F"/>
    <w:rsid w:val="00C34031"/>
    <w:rsid w:val="00C52655"/>
    <w:rsid w:val="00C8113C"/>
    <w:rsid w:val="00C85A70"/>
    <w:rsid w:val="00C92B72"/>
    <w:rsid w:val="00CB0200"/>
    <w:rsid w:val="00CB5955"/>
    <w:rsid w:val="00CB5BDA"/>
    <w:rsid w:val="00CB724E"/>
    <w:rsid w:val="00CD3443"/>
    <w:rsid w:val="00D15D44"/>
    <w:rsid w:val="00D166E1"/>
    <w:rsid w:val="00D16EAA"/>
    <w:rsid w:val="00D205A7"/>
    <w:rsid w:val="00D206DC"/>
    <w:rsid w:val="00D250AF"/>
    <w:rsid w:val="00D5066C"/>
    <w:rsid w:val="00D579F2"/>
    <w:rsid w:val="00D64D8F"/>
    <w:rsid w:val="00D8289E"/>
    <w:rsid w:val="00D84BAC"/>
    <w:rsid w:val="00D86B00"/>
    <w:rsid w:val="00DB47C3"/>
    <w:rsid w:val="00DB647B"/>
    <w:rsid w:val="00DC6C39"/>
    <w:rsid w:val="00DE06FF"/>
    <w:rsid w:val="00DE2375"/>
    <w:rsid w:val="00DF158B"/>
    <w:rsid w:val="00E35E25"/>
    <w:rsid w:val="00E374FA"/>
    <w:rsid w:val="00E60957"/>
    <w:rsid w:val="00E6675F"/>
    <w:rsid w:val="00E70985"/>
    <w:rsid w:val="00E70EF3"/>
    <w:rsid w:val="00E773D4"/>
    <w:rsid w:val="00E9574C"/>
    <w:rsid w:val="00EB6B5F"/>
    <w:rsid w:val="00EB75A8"/>
    <w:rsid w:val="00EF300D"/>
    <w:rsid w:val="00F472E0"/>
    <w:rsid w:val="00F61A78"/>
    <w:rsid w:val="00F84923"/>
    <w:rsid w:val="00F86E39"/>
    <w:rsid w:val="00FB43BE"/>
    <w:rsid w:val="00FE2A74"/>
    <w:rsid w:val="00FE2DCB"/>
    <w:rsid w:val="00FE5966"/>
    <w:rsid w:val="00FF4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F2D9BD"/>
  <w15:chartTrackingRefBased/>
  <w15:docId w15:val="{FDFCD515-2925-40EF-85E1-068167B56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unhideWhenUsed/>
    <w:qFormat/>
    <w:rsid w:val="00CB0200"/>
    <w:pPr>
      <w:keepNext/>
      <w:keepLines/>
      <w:numPr>
        <w:numId w:val="1"/>
      </w:numPr>
      <w:spacing w:after="232"/>
      <w:ind w:left="10" w:hanging="10"/>
      <w:outlineLvl w:val="0"/>
    </w:pPr>
    <w:rPr>
      <w:rFonts w:ascii="Times New Roman" w:eastAsia="Times New Roman" w:hAnsi="Times New Roman" w:cs="Times New Roman"/>
      <w:b/>
      <w:color w:val="000000"/>
      <w:lang w:val="en-US" w:eastAsia="ko-K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02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B020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B020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02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0200"/>
  </w:style>
  <w:style w:type="paragraph" w:styleId="Footer">
    <w:name w:val="footer"/>
    <w:basedOn w:val="Normal"/>
    <w:link w:val="FooterChar"/>
    <w:uiPriority w:val="99"/>
    <w:unhideWhenUsed/>
    <w:rsid w:val="00CB02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0200"/>
  </w:style>
  <w:style w:type="character" w:customStyle="1" w:styleId="Heading1Char">
    <w:name w:val="Heading 1 Char"/>
    <w:basedOn w:val="DefaultParagraphFont"/>
    <w:link w:val="Heading1"/>
    <w:uiPriority w:val="9"/>
    <w:rsid w:val="00CB0200"/>
    <w:rPr>
      <w:rFonts w:ascii="Times New Roman" w:eastAsia="Times New Roman" w:hAnsi="Times New Roman" w:cs="Times New Roman"/>
      <w:b/>
      <w:color w:val="000000"/>
      <w:lang w:val="en-US" w:eastAsia="ko-KR"/>
    </w:rPr>
  </w:style>
  <w:style w:type="character" w:customStyle="1" w:styleId="Heading2Char">
    <w:name w:val="Heading 2 Char"/>
    <w:basedOn w:val="DefaultParagraphFont"/>
    <w:link w:val="Heading2"/>
    <w:uiPriority w:val="9"/>
    <w:rsid w:val="00CB020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B020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Spacing">
    <w:name w:val="No Spacing"/>
    <w:link w:val="NoSpacingChar"/>
    <w:uiPriority w:val="1"/>
    <w:qFormat/>
    <w:rsid w:val="00CB0200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CB020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itle">
    <w:name w:val="Title"/>
    <w:basedOn w:val="Normal"/>
    <w:next w:val="Normal"/>
    <w:link w:val="TitleChar"/>
    <w:uiPriority w:val="10"/>
    <w:qFormat/>
    <w:rsid w:val="00CB020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B02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trong">
    <w:name w:val="Strong"/>
    <w:basedOn w:val="DefaultParagraphFont"/>
    <w:uiPriority w:val="22"/>
    <w:qFormat/>
    <w:rsid w:val="00CB0200"/>
    <w:rPr>
      <w:b/>
      <w:bCs/>
    </w:rPr>
  </w:style>
  <w:style w:type="character" w:customStyle="1" w:styleId="NoSpacingChar">
    <w:name w:val="No Spacing Char"/>
    <w:basedOn w:val="DefaultParagraphFont"/>
    <w:link w:val="NoSpacing"/>
    <w:uiPriority w:val="1"/>
    <w:rsid w:val="009E731F"/>
  </w:style>
  <w:style w:type="paragraph" w:styleId="ListParagraph">
    <w:name w:val="List Paragraph"/>
    <w:basedOn w:val="Normal"/>
    <w:uiPriority w:val="34"/>
    <w:qFormat/>
    <w:rsid w:val="002E563E"/>
    <w:pPr>
      <w:ind w:left="720"/>
      <w:contextualSpacing/>
    </w:pPr>
  </w:style>
  <w:style w:type="table" w:styleId="TableGrid">
    <w:name w:val="Table Grid"/>
    <w:basedOn w:val="TableNormal"/>
    <w:uiPriority w:val="39"/>
    <w:rsid w:val="004848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1BD406-1377-44BD-B406-8BAC006766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9</Words>
  <Characters>2716</Characters>
  <Application>Microsoft Office Word</Application>
  <DocSecurity>0</DocSecurity>
  <Lines>7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Wong Yoke Pei</dc:creator>
  <cp:keywords/>
  <dc:description/>
  <cp:lastModifiedBy>Carol Wong Yoke Pei</cp:lastModifiedBy>
  <cp:revision>2</cp:revision>
  <cp:lastPrinted>2024-12-04T09:51:00Z</cp:lastPrinted>
  <dcterms:created xsi:type="dcterms:W3CDTF">2024-12-04T09:59:00Z</dcterms:created>
  <dcterms:modified xsi:type="dcterms:W3CDTF">2024-12-04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3ec7577f85b3b1715dd5b8213c3a3bb229ac1bb25cc79f3ae161dfa3a7e8df</vt:lpwstr>
  </property>
</Properties>
</file>